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y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treated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 domestic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treated wastewate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structed wetlan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iprocating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flow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-stage sol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+ facultative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+ 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nds and lago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3:19:32Z</dcterms:created>
  <dcterms:modified xsi:type="dcterms:W3CDTF">2025-05-22T13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